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64DE" w:rsidRPr="002667FB" w:rsidRDefault="00EE64DE" w:rsidP="00EE64DE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002667FB">
        <w:rPr>
          <w:b/>
          <w:bCs/>
          <w:i/>
          <w:sz w:val="32"/>
          <w:szCs w:val="32"/>
        </w:rPr>
        <w:t>Trans</w:t>
      </w:r>
      <w:r w:rsidRPr="002667FB">
        <w:rPr>
          <w:b/>
          <w:bCs/>
          <w:sz w:val="32"/>
          <w:szCs w:val="32"/>
        </w:rPr>
        <w:t>-</w:t>
      </w:r>
      <w:proofErr w:type="spellStart"/>
      <w:r w:rsidRPr="002667FB">
        <w:rPr>
          <w:b/>
          <w:bCs/>
          <w:sz w:val="32"/>
          <w:szCs w:val="32"/>
        </w:rPr>
        <w:t>Cinnamaldehyde</w:t>
      </w:r>
      <w:proofErr w:type="spellEnd"/>
      <w:r w:rsidRPr="002667FB">
        <w:rPr>
          <w:b/>
          <w:bCs/>
          <w:sz w:val="32"/>
          <w:szCs w:val="32"/>
        </w:rPr>
        <w:t xml:space="preserve"> and Eugenol Increase </w:t>
      </w:r>
      <w:r w:rsidRPr="002667FB">
        <w:rPr>
          <w:b/>
          <w:bCs/>
          <w:i/>
          <w:sz w:val="32"/>
          <w:szCs w:val="32"/>
        </w:rPr>
        <w:t xml:space="preserve">Acinetobacter </w:t>
      </w:r>
      <w:proofErr w:type="spellStart"/>
      <w:r>
        <w:rPr>
          <w:b/>
          <w:bCs/>
          <w:i/>
          <w:sz w:val="32"/>
          <w:szCs w:val="32"/>
        </w:rPr>
        <w:t>b</w:t>
      </w:r>
      <w:r w:rsidRPr="002667FB">
        <w:rPr>
          <w:b/>
          <w:bCs/>
          <w:i/>
          <w:sz w:val="32"/>
          <w:szCs w:val="32"/>
        </w:rPr>
        <w:t>aumannii</w:t>
      </w:r>
      <w:proofErr w:type="spellEnd"/>
      <w:r w:rsidRPr="002667FB">
        <w:rPr>
          <w:b/>
          <w:bCs/>
          <w:sz w:val="32"/>
          <w:szCs w:val="32"/>
        </w:rPr>
        <w:t xml:space="preserve"> Sensitivity to Beta-Lactam Antibiotics</w:t>
      </w:r>
    </w:p>
    <w:p w:rsidR="00EE64DE" w:rsidRPr="002460BA" w:rsidRDefault="00EE64DE" w:rsidP="00EE64DE">
      <w:pPr>
        <w:spacing w:line="480" w:lineRule="auto"/>
        <w:jc w:val="both"/>
      </w:pPr>
    </w:p>
    <w:p w:rsidR="00EE64DE" w:rsidRPr="002460BA" w:rsidRDefault="00EE64DE" w:rsidP="00EE64DE">
      <w:pPr>
        <w:jc w:val="both"/>
        <w:rPr>
          <w:rFonts w:cs="Times New Roman"/>
        </w:rPr>
      </w:pPr>
      <w:proofErr w:type="spellStart"/>
      <w:r w:rsidRPr="002460BA">
        <w:t>Deepti</w:t>
      </w:r>
      <w:proofErr w:type="spellEnd"/>
      <w:r w:rsidRPr="002460BA">
        <w:t xml:space="preserve"> Prasad Karumathil</w:t>
      </w:r>
      <w:r>
        <w:rPr>
          <w:vertAlign w:val="superscript"/>
        </w:rPr>
        <w:t>1</w:t>
      </w:r>
      <w:r w:rsidRPr="002460BA">
        <w:t>, James Gaffney</w:t>
      </w:r>
      <w:r>
        <w:rPr>
          <w:vertAlign w:val="superscript"/>
        </w:rPr>
        <w:t>2</w:t>
      </w:r>
      <w:r w:rsidRPr="002460BA">
        <w:t>,</w:t>
      </w:r>
      <w:r w:rsidRPr="002460BA">
        <w:rPr>
          <w:rFonts w:cs="Times New Roman"/>
        </w:rPr>
        <w:t xml:space="preserve"> </w:t>
      </w:r>
      <w:r>
        <w:rPr>
          <w:rFonts w:cs="Times New Roman"/>
        </w:rPr>
        <w:t>Meera Surendran Nair</w:t>
      </w:r>
      <w:r>
        <w:rPr>
          <w:rFonts w:cs="Times New Roman"/>
          <w:vertAlign w:val="superscript"/>
        </w:rPr>
        <w:t>1</w:t>
      </w:r>
      <w:r>
        <w:rPr>
          <w:rFonts w:cs="Times New Roman"/>
        </w:rPr>
        <w:t xml:space="preserve">, </w:t>
      </w:r>
      <w:r w:rsidRPr="002460BA">
        <w:rPr>
          <w:rFonts w:cs="Times New Roman"/>
        </w:rPr>
        <w:t>Anup Kollanoor-Johny</w:t>
      </w:r>
      <w:r>
        <w:rPr>
          <w:rFonts w:cs="Times New Roman"/>
          <w:vertAlign w:val="superscript"/>
        </w:rPr>
        <w:t>3</w:t>
      </w:r>
      <w:r w:rsidRPr="002460BA">
        <w:rPr>
          <w:rFonts w:cs="Times New Roman"/>
        </w:rPr>
        <w:t>,</w:t>
      </w:r>
      <w:r>
        <w:rPr>
          <w:rFonts w:cs="Times New Roman"/>
        </w:rPr>
        <w:t xml:space="preserve"> </w:t>
      </w:r>
      <w:r w:rsidRPr="002460BA">
        <w:rPr>
          <w:rFonts w:cs="Times New Roman"/>
        </w:rPr>
        <w:t>and Kumar Venkitanarayanan</w:t>
      </w:r>
      <w:r>
        <w:rPr>
          <w:rFonts w:cs="Times New Roman"/>
          <w:vertAlign w:val="superscript"/>
        </w:rPr>
        <w:t>1*</w:t>
      </w:r>
    </w:p>
    <w:p w:rsidR="00EE64DE" w:rsidRPr="002460BA" w:rsidRDefault="00EE64DE" w:rsidP="00EE64DE">
      <w:pPr>
        <w:jc w:val="both"/>
      </w:pPr>
    </w:p>
    <w:p w:rsidR="00EE64DE" w:rsidRPr="002460BA" w:rsidRDefault="00EE64DE" w:rsidP="00EE64DE">
      <w:pPr>
        <w:jc w:val="both"/>
        <w:rPr>
          <w:rFonts w:cs="Times New Roman"/>
        </w:rPr>
      </w:pPr>
      <w:r>
        <w:rPr>
          <w:rFonts w:cs="Times New Roman"/>
          <w:vertAlign w:val="superscript"/>
        </w:rPr>
        <w:t>1</w:t>
      </w:r>
      <w:r w:rsidRPr="002460BA">
        <w:rPr>
          <w:rFonts w:cs="Times New Roman"/>
          <w:vertAlign w:val="superscript"/>
        </w:rPr>
        <w:t xml:space="preserve"> </w:t>
      </w:r>
      <w:r w:rsidRPr="002460BA">
        <w:rPr>
          <w:rFonts w:cs="Times New Roman"/>
        </w:rPr>
        <w:t>Department of Animal Science, University o</w:t>
      </w:r>
      <w:r>
        <w:rPr>
          <w:rFonts w:cs="Times New Roman"/>
        </w:rPr>
        <w:t>f Connecticut, Storrs, CT,</w:t>
      </w:r>
      <w:r w:rsidRPr="002460BA">
        <w:rPr>
          <w:rFonts w:cs="Times New Roman"/>
        </w:rPr>
        <w:t xml:space="preserve"> USA.</w:t>
      </w:r>
    </w:p>
    <w:p w:rsidR="00EE64DE" w:rsidRPr="002460BA" w:rsidRDefault="00EE64DE" w:rsidP="00EE64DE">
      <w:pPr>
        <w:jc w:val="both"/>
      </w:pPr>
      <w:r>
        <w:rPr>
          <w:rFonts w:cs="Times New Roman"/>
          <w:vertAlign w:val="superscript"/>
        </w:rPr>
        <w:t>2</w:t>
      </w:r>
      <w:r w:rsidRPr="002460BA">
        <w:rPr>
          <w:rFonts w:cs="Times New Roman"/>
          <w:vertAlign w:val="superscript"/>
        </w:rPr>
        <w:t xml:space="preserve"> </w:t>
      </w:r>
      <w:r w:rsidRPr="002460BA">
        <w:t>College of Veterinary Medicine, Cornell Univers</w:t>
      </w:r>
      <w:r>
        <w:t xml:space="preserve">ity, Ithaca, NY, </w:t>
      </w:r>
      <w:r w:rsidRPr="002460BA">
        <w:t>USA.</w:t>
      </w:r>
    </w:p>
    <w:p w:rsidR="00EE64DE" w:rsidRPr="0078772F" w:rsidRDefault="00EE64DE" w:rsidP="00EE64DE">
      <w:pPr>
        <w:jc w:val="both"/>
      </w:pPr>
      <w:r>
        <w:rPr>
          <w:vertAlign w:val="superscript"/>
        </w:rPr>
        <w:t>3</w:t>
      </w:r>
      <w:r w:rsidRPr="002460BA">
        <w:rPr>
          <w:vertAlign w:val="superscript"/>
        </w:rPr>
        <w:t xml:space="preserve"> </w:t>
      </w:r>
      <w:r w:rsidRPr="002460BA">
        <w:t xml:space="preserve">Department of Animal Science, University of </w:t>
      </w:r>
      <w:r>
        <w:t>Minnesota, Saint Paul, MN,</w:t>
      </w:r>
      <w:r w:rsidRPr="002460BA">
        <w:t xml:space="preserve"> USA.</w:t>
      </w:r>
    </w:p>
    <w:p w:rsidR="00EE64DE" w:rsidRDefault="00EE64DE" w:rsidP="00EE64DE">
      <w:pPr>
        <w:jc w:val="both"/>
        <w:rPr>
          <w:rFonts w:cs="Times New Roman"/>
        </w:rPr>
      </w:pPr>
    </w:p>
    <w:p w:rsidR="00EE64DE" w:rsidRDefault="00EE64DE" w:rsidP="00EE64DE">
      <w:pPr>
        <w:jc w:val="both"/>
        <w:rPr>
          <w:rFonts w:cs="Times New Roman"/>
        </w:rPr>
      </w:pPr>
      <w:r>
        <w:rPr>
          <w:color w:val="000000" w:themeColor="text1"/>
        </w:rPr>
        <w:t>Running title:</w:t>
      </w:r>
      <w:r>
        <w:rPr>
          <w:rFonts w:cs="Times New Roman"/>
        </w:rPr>
        <w:t xml:space="preserve"> </w:t>
      </w:r>
      <w:r w:rsidRPr="004D7D6B">
        <w:rPr>
          <w:rFonts w:cs="Times New Roman"/>
        </w:rPr>
        <w:t xml:space="preserve">Effect of </w:t>
      </w:r>
      <w:r w:rsidRPr="002E4B08">
        <w:rPr>
          <w:rFonts w:cs="Times New Roman"/>
          <w:i/>
          <w:iCs/>
        </w:rPr>
        <w:t>Trans</w:t>
      </w:r>
      <w:r w:rsidRPr="004D7D6B">
        <w:rPr>
          <w:rFonts w:cs="Times New Roman"/>
        </w:rPr>
        <w:t>-</w:t>
      </w:r>
      <w:proofErr w:type="spellStart"/>
      <w:r w:rsidRPr="004D7D6B">
        <w:rPr>
          <w:rFonts w:cs="Times New Roman"/>
        </w:rPr>
        <w:t>cinnamaldehyde</w:t>
      </w:r>
      <w:proofErr w:type="spellEnd"/>
      <w:r w:rsidRPr="004D7D6B">
        <w:rPr>
          <w:rFonts w:cs="Times New Roman"/>
        </w:rPr>
        <w:t xml:space="preserve"> and Eugenol on decreasing </w:t>
      </w:r>
      <w:r w:rsidRPr="002E4B08">
        <w:rPr>
          <w:rFonts w:cs="Times New Roman"/>
          <w:i/>
          <w:iCs/>
        </w:rPr>
        <w:t xml:space="preserve">A. </w:t>
      </w:r>
      <w:proofErr w:type="spellStart"/>
      <w:r w:rsidRPr="002E4B08">
        <w:rPr>
          <w:rFonts w:cs="Times New Roman"/>
          <w:i/>
          <w:iCs/>
        </w:rPr>
        <w:t>baumannii</w:t>
      </w:r>
      <w:proofErr w:type="spellEnd"/>
      <w:r w:rsidRPr="004D7D6B">
        <w:rPr>
          <w:rFonts w:cs="Times New Roman"/>
        </w:rPr>
        <w:t xml:space="preserve"> resistance to β-lactam antibiotics.</w:t>
      </w:r>
    </w:p>
    <w:p w:rsidR="00EE64DE" w:rsidRDefault="00EE64DE" w:rsidP="00EE64DE">
      <w:pPr>
        <w:jc w:val="both"/>
        <w:rPr>
          <w:rFonts w:cs="Times New Roman"/>
        </w:rPr>
      </w:pPr>
    </w:p>
    <w:p w:rsidR="00EE64DE" w:rsidRDefault="00EE64DE" w:rsidP="00EE64DE">
      <w:pPr>
        <w:jc w:val="both"/>
        <w:rPr>
          <w:rFonts w:cs="Times New Roman"/>
        </w:rPr>
      </w:pPr>
    </w:p>
    <w:p w:rsidR="00EE64DE" w:rsidRDefault="00EE64DE" w:rsidP="00EE64DE">
      <w:pPr>
        <w:jc w:val="both"/>
        <w:rPr>
          <w:rFonts w:cs="Times New Roman"/>
        </w:rPr>
      </w:pPr>
    </w:p>
    <w:p w:rsidR="00EE64DE" w:rsidRDefault="00EE64DE" w:rsidP="00EE64DE">
      <w:pPr>
        <w:jc w:val="both"/>
        <w:rPr>
          <w:rFonts w:cs="Times New Roman"/>
          <w:color w:val="000000" w:themeColor="text1"/>
        </w:rPr>
      </w:pPr>
      <w:r>
        <w:rPr>
          <w:rFonts w:cs="Times New Roman"/>
          <w:b/>
          <w:color w:val="000000" w:themeColor="text1"/>
          <w:shd w:val="clear" w:color="auto" w:fill="FFFFFF"/>
          <w:vertAlign w:val="superscript"/>
        </w:rPr>
        <w:t>*</w:t>
      </w:r>
      <w:r>
        <w:rPr>
          <w:rFonts w:cs="Times New Roman"/>
          <w:color w:val="000000" w:themeColor="text1"/>
          <w:shd w:val="clear" w:color="auto" w:fill="FFFFFF"/>
        </w:rPr>
        <w:t>Correspondence: Dr.</w:t>
      </w:r>
      <w:r w:rsidRPr="00443D45">
        <w:rPr>
          <w:rFonts w:cs="Times New Roman"/>
          <w:color w:val="000000" w:themeColor="text1"/>
          <w:shd w:val="clear" w:color="auto" w:fill="FFFFFF"/>
        </w:rPr>
        <w:t xml:space="preserve"> Kumar Venkitanarayanan</w:t>
      </w:r>
      <w:r>
        <w:rPr>
          <w:rFonts w:cs="Times New Roman"/>
          <w:color w:val="000000" w:themeColor="text1"/>
          <w:shd w:val="clear" w:color="auto" w:fill="FFFFFF"/>
        </w:rPr>
        <w:t xml:space="preserve">, </w:t>
      </w:r>
      <w:hyperlink r:id="rId9" w:history="1">
        <w:r w:rsidRPr="004D65C4">
          <w:rPr>
            <w:rStyle w:val="Hyperlink"/>
            <w:color w:val="000000" w:themeColor="text1"/>
          </w:rPr>
          <w:t>kumar.venkitanarayanan@uconn.edu</w:t>
        </w:r>
      </w:hyperlink>
      <w:r w:rsidRPr="004D65C4">
        <w:rPr>
          <w:rStyle w:val="Hyperlink"/>
          <w:color w:val="000000" w:themeColor="text1"/>
        </w:rPr>
        <w:t xml:space="preserve"> </w:t>
      </w:r>
      <w:r>
        <w:rPr>
          <w:rFonts w:cs="Times New Roman"/>
        </w:rPr>
        <w:t xml:space="preserve">                             </w:t>
      </w:r>
      <w:r w:rsidRPr="00443D45">
        <w:rPr>
          <w:rFonts w:cs="Times New Roman"/>
          <w:color w:val="000000" w:themeColor="text1"/>
        </w:rPr>
        <w:t>Phone: 860-486-0947</w:t>
      </w:r>
      <w:r>
        <w:rPr>
          <w:rFonts w:cs="Times New Roman"/>
          <w:color w:val="000000" w:themeColor="text1"/>
        </w:rPr>
        <w:t xml:space="preserve">, </w:t>
      </w:r>
      <w:r w:rsidRPr="00443D45">
        <w:rPr>
          <w:rFonts w:cs="Times New Roman"/>
          <w:color w:val="000000" w:themeColor="text1"/>
        </w:rPr>
        <w:t>Fax: 860-486-4375</w:t>
      </w:r>
      <w:r>
        <w:rPr>
          <w:rFonts w:cs="Times New Roman"/>
          <w:color w:val="000000" w:themeColor="text1"/>
        </w:rPr>
        <w:t>.</w:t>
      </w:r>
    </w:p>
    <w:p w:rsidR="00EE64DE" w:rsidRDefault="00EE64DE" w:rsidP="00EE64DE">
      <w:pPr>
        <w:jc w:val="both"/>
        <w:rPr>
          <w:rFonts w:cs="Times New Roman"/>
          <w:color w:val="000000" w:themeColor="text1"/>
        </w:rPr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Pr="00EE64DE" w:rsidRDefault="00EE64DE" w:rsidP="00EE64DE">
      <w:pPr>
        <w:jc w:val="both"/>
      </w:pPr>
      <w:r w:rsidRPr="00EE64DE">
        <w:t>Supplementary Material:</w:t>
      </w:r>
    </w:p>
    <w:p w:rsidR="00EE64DE" w:rsidRPr="00EE64DE" w:rsidRDefault="00EE64DE" w:rsidP="00EE64DE">
      <w:pPr>
        <w:jc w:val="both"/>
      </w:pPr>
    </w:p>
    <w:p w:rsidR="00EE64DE" w:rsidRPr="00EE64DE" w:rsidRDefault="00EE64DE" w:rsidP="00EE64DE">
      <w:pPr>
        <w:jc w:val="both"/>
      </w:pPr>
    </w:p>
    <w:p w:rsidR="00EE64DE" w:rsidRP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jc w:val="both"/>
      </w:pPr>
    </w:p>
    <w:p w:rsidR="00EE64DE" w:rsidRDefault="00EE64DE" w:rsidP="00EE64DE">
      <w:pPr>
        <w:spacing w:after="240"/>
        <w:jc w:val="both"/>
        <w:rPr>
          <w:rFonts w:cs="Times New Roman"/>
          <w:u w:val="single"/>
        </w:rPr>
      </w:pPr>
    </w:p>
    <w:p w:rsidR="00EE64DE" w:rsidRDefault="00EE64DE" w:rsidP="00EE64DE">
      <w:pPr>
        <w:spacing w:after="240"/>
        <w:jc w:val="both"/>
        <w:rPr>
          <w:rFonts w:cs="Times New Roman"/>
          <w:u w:val="single"/>
        </w:rPr>
      </w:pPr>
    </w:p>
    <w:p w:rsidR="00EE64DE" w:rsidRDefault="00EE64DE" w:rsidP="00EE64DE">
      <w:pPr>
        <w:spacing w:after="240"/>
        <w:jc w:val="both"/>
        <w:rPr>
          <w:rFonts w:cs="Times New Roman"/>
          <w:u w:val="single"/>
        </w:rPr>
      </w:pPr>
    </w:p>
    <w:p w:rsidR="00EE64DE" w:rsidRDefault="00EE64DE" w:rsidP="00EE64DE">
      <w:pPr>
        <w:spacing w:after="240"/>
        <w:jc w:val="both"/>
        <w:rPr>
          <w:rFonts w:cs="Times New Roman"/>
          <w:u w:val="single"/>
        </w:rPr>
      </w:pPr>
    </w:p>
    <w:p w:rsidR="00EE64DE" w:rsidRDefault="00EE64DE" w:rsidP="00EE64DE">
      <w:pPr>
        <w:spacing w:after="240"/>
        <w:jc w:val="both"/>
        <w:rPr>
          <w:rFonts w:cs="Times New Roman"/>
          <w:u w:val="single"/>
        </w:rPr>
      </w:pPr>
      <w:r w:rsidRPr="005A612D">
        <w:rPr>
          <w:rFonts w:cs="Times New Roman"/>
          <w:u w:val="single"/>
        </w:rPr>
        <w:lastRenderedPageBreak/>
        <w:t>Supplementary Figures</w:t>
      </w:r>
    </w:p>
    <w:p w:rsidR="003B6CE4" w:rsidRDefault="003B6CE4" w:rsidP="00EE64DE">
      <w:pPr>
        <w:spacing w:after="240"/>
        <w:jc w:val="both"/>
        <w:rPr>
          <w:rFonts w:cs="Times New Roman"/>
        </w:rPr>
      </w:pPr>
      <w:r>
        <w:rPr>
          <w:rFonts w:cs="Times New Roman"/>
        </w:rPr>
        <w:t>Sup. Fig 1</w:t>
      </w:r>
      <w:r w:rsidRPr="00700CC2">
        <w:rPr>
          <w:rFonts w:cs="Times New Roman"/>
        </w:rPr>
        <w:t xml:space="preserve">. Effect of TC in combination with β-lactam antibiotics in </w:t>
      </w:r>
      <w:r w:rsidRPr="00700CC2">
        <w:rPr>
          <w:rFonts w:cs="Times New Roman"/>
          <w:i/>
        </w:rPr>
        <w:t xml:space="preserve">A. </w:t>
      </w:r>
      <w:proofErr w:type="spellStart"/>
      <w:r w:rsidRPr="00700CC2">
        <w:rPr>
          <w:rFonts w:cs="Times New Roman"/>
          <w:i/>
        </w:rPr>
        <w:t>baumannii</w:t>
      </w:r>
      <w:proofErr w:type="spellEnd"/>
      <w:r w:rsidRPr="00700CC2">
        <w:rPr>
          <w:rFonts w:cs="Times New Roman"/>
        </w:rPr>
        <w:t xml:space="preserve"> 251847</w:t>
      </w:r>
      <w:r>
        <w:rPr>
          <w:rFonts w:cs="Times New Roman"/>
        </w:rPr>
        <w:t xml:space="preserve">. </w:t>
      </w:r>
      <w:r w:rsidRPr="00700CC2">
        <w:rPr>
          <w:rFonts w:cs="Times New Roman"/>
        </w:rPr>
        <w:t>Bars with different superscripts differ from e</w:t>
      </w:r>
      <w:r>
        <w:rPr>
          <w:rFonts w:cs="Times New Roman"/>
        </w:rPr>
        <w:t>ach other within a cluster (P&lt;</w:t>
      </w:r>
      <w:r w:rsidRPr="00700CC2">
        <w:rPr>
          <w:rFonts w:cs="Times New Roman"/>
        </w:rPr>
        <w:t xml:space="preserve">0.05). </w:t>
      </w:r>
      <w:r w:rsidRPr="00700CC2">
        <w:rPr>
          <w:rFonts w:cs="Times New Roman"/>
          <w:i/>
        </w:rPr>
        <w:t xml:space="preserve">A. </w:t>
      </w:r>
      <w:proofErr w:type="spellStart"/>
      <w:r w:rsidRPr="00700CC2">
        <w:rPr>
          <w:rFonts w:cs="Times New Roman"/>
          <w:i/>
        </w:rPr>
        <w:t>baumannii</w:t>
      </w:r>
      <w:proofErr w:type="spellEnd"/>
      <w:r w:rsidRPr="00700CC2">
        <w:rPr>
          <w:rFonts w:cs="Times New Roman"/>
          <w:i/>
        </w:rPr>
        <w:t xml:space="preserve"> </w:t>
      </w:r>
      <w:r w:rsidRPr="00700CC2">
        <w:rPr>
          <w:rFonts w:cs="Times New Roman"/>
        </w:rPr>
        <w:t>251847 was grown with each β-lactam antibiotic either alone or in combination with TC. Bacteria not exposed to any treatments (PC) and bacteria exposed to only TC (TC Ctrl) served as controls for the experiment.</w:t>
      </w:r>
    </w:p>
    <w:p w:rsidR="00624958" w:rsidRDefault="00624958" w:rsidP="00624958">
      <w:pPr>
        <w:spacing w:after="240"/>
        <w:jc w:val="both"/>
        <w:rPr>
          <w:rFonts w:cs="Times New Roman"/>
        </w:rPr>
      </w:pPr>
      <w:r w:rsidRPr="00624958">
        <w:rPr>
          <w:rFonts w:cs="Times New Roman"/>
        </w:rPr>
        <w:t xml:space="preserve">Sup. </w:t>
      </w:r>
      <w:r>
        <w:rPr>
          <w:rFonts w:cs="Times New Roman"/>
        </w:rPr>
        <w:t>Fig 2</w:t>
      </w:r>
      <w:r w:rsidRPr="00624958">
        <w:rPr>
          <w:rFonts w:cs="Times New Roman"/>
        </w:rPr>
        <w:t xml:space="preserve">. </w:t>
      </w:r>
      <w:r w:rsidRPr="00700CC2">
        <w:rPr>
          <w:rFonts w:cs="Times New Roman"/>
        </w:rPr>
        <w:t xml:space="preserve"> Effect of EG in combination with β-lactam antibiotics in </w:t>
      </w:r>
      <w:r w:rsidRPr="00700CC2">
        <w:rPr>
          <w:rFonts w:cs="Times New Roman"/>
          <w:i/>
        </w:rPr>
        <w:t xml:space="preserve">A. </w:t>
      </w:r>
      <w:proofErr w:type="spellStart"/>
      <w:r w:rsidRPr="00700CC2">
        <w:rPr>
          <w:rFonts w:cs="Times New Roman"/>
          <w:i/>
        </w:rPr>
        <w:t>baumannii</w:t>
      </w:r>
      <w:proofErr w:type="spellEnd"/>
      <w:r w:rsidRPr="00700CC2">
        <w:rPr>
          <w:rFonts w:cs="Times New Roman"/>
        </w:rPr>
        <w:t xml:space="preserve"> 251847</w:t>
      </w:r>
      <w:r>
        <w:rPr>
          <w:rFonts w:cs="Times New Roman"/>
        </w:rPr>
        <w:t xml:space="preserve">. </w:t>
      </w:r>
      <w:r w:rsidRPr="00700CC2">
        <w:rPr>
          <w:rFonts w:cs="Times New Roman"/>
        </w:rPr>
        <w:t xml:space="preserve">Bars with different superscripts differ from each other within a cluster (P &lt; 0.05). </w:t>
      </w:r>
      <w:r w:rsidRPr="00700CC2">
        <w:rPr>
          <w:rFonts w:cs="Times New Roman"/>
          <w:i/>
        </w:rPr>
        <w:t xml:space="preserve">A. </w:t>
      </w:r>
      <w:proofErr w:type="spellStart"/>
      <w:r w:rsidRPr="00700CC2">
        <w:rPr>
          <w:rFonts w:cs="Times New Roman"/>
          <w:i/>
        </w:rPr>
        <w:t>baumannii</w:t>
      </w:r>
      <w:proofErr w:type="spellEnd"/>
      <w:r w:rsidRPr="00700CC2">
        <w:rPr>
          <w:rFonts w:cs="Times New Roman"/>
          <w:i/>
        </w:rPr>
        <w:t xml:space="preserve"> </w:t>
      </w:r>
      <w:r w:rsidRPr="00700CC2">
        <w:rPr>
          <w:rFonts w:cs="Times New Roman"/>
        </w:rPr>
        <w:t>251847 was grown with each β-lactam antibiotic either alone or in combination with EG. Bacteria not exposed to any treatments (PC) and bacteria exposed to only EG (EG Ctrl) served as controls for the experiment.</w:t>
      </w:r>
    </w:p>
    <w:p w:rsidR="00624958" w:rsidRPr="00624958" w:rsidRDefault="00624958" w:rsidP="00624958">
      <w:pPr>
        <w:spacing w:after="240"/>
        <w:jc w:val="both"/>
        <w:rPr>
          <w:rFonts w:cs="Times New Roman"/>
        </w:rPr>
      </w:pPr>
      <w:r w:rsidRPr="00624958">
        <w:rPr>
          <w:rFonts w:cs="Times New Roman"/>
        </w:rPr>
        <w:t xml:space="preserve">Sup. </w:t>
      </w:r>
      <w:r>
        <w:rPr>
          <w:rFonts w:cs="Times New Roman"/>
        </w:rPr>
        <w:t>Fig 3</w:t>
      </w:r>
      <w:r w:rsidRPr="00624958">
        <w:rPr>
          <w:rFonts w:cs="Times New Roman"/>
        </w:rPr>
        <w:t xml:space="preserve">. Intracellular accumulation of ethidium bromide (EtBr) in </w:t>
      </w:r>
      <w:r w:rsidRPr="00624958">
        <w:rPr>
          <w:rFonts w:cs="Times New Roman"/>
          <w:i/>
        </w:rPr>
        <w:t xml:space="preserve">A. </w:t>
      </w:r>
      <w:proofErr w:type="spellStart"/>
      <w:r w:rsidRPr="00624958">
        <w:rPr>
          <w:rFonts w:cs="Times New Roman"/>
          <w:i/>
        </w:rPr>
        <w:t>baumannii</w:t>
      </w:r>
      <w:proofErr w:type="spellEnd"/>
      <w:r w:rsidRPr="00624958">
        <w:rPr>
          <w:rFonts w:cs="Times New Roman"/>
        </w:rPr>
        <w:t xml:space="preserve"> 251847 after treatment with MIC of TC and EG, as measured by fluorescence intensity. </w:t>
      </w:r>
      <w:r w:rsidRPr="00624958">
        <w:rPr>
          <w:rFonts w:cs="Times New Roman"/>
          <w:i/>
        </w:rPr>
        <w:t>A. baumannii</w:t>
      </w:r>
      <w:r w:rsidRPr="00624958">
        <w:rPr>
          <w:rFonts w:cs="Times New Roman"/>
        </w:rPr>
        <w:t xml:space="preserve">251847 was added with MIC of TC/EG or CCCP (100 </w:t>
      </w:r>
      <w:r w:rsidRPr="00624958">
        <w:rPr>
          <w:rFonts w:cs="Times New Roman"/>
        </w:rPr>
        <w:sym w:font="Symbol" w:char="F06D"/>
      </w:r>
      <w:r w:rsidRPr="00624958">
        <w:rPr>
          <w:rFonts w:cs="Times New Roman"/>
        </w:rPr>
        <w:t>M) and incubated for 5 h at 37</w:t>
      </w:r>
      <w:r w:rsidRPr="00624958">
        <w:rPr>
          <w:rFonts w:cs="Times New Roman"/>
          <w:vertAlign w:val="superscript"/>
        </w:rPr>
        <w:t>o</w:t>
      </w:r>
      <w:r w:rsidRPr="00624958">
        <w:rPr>
          <w:rFonts w:cs="Times New Roman"/>
        </w:rPr>
        <w:t>C. Fluorescence (excitation 530 nm and emission 645 nm) was measured after addition of EtBr (4 mg/l). Treatments with * are significantly different from PBS (control) (P &lt;0.05)</w:t>
      </w:r>
    </w:p>
    <w:p w:rsidR="005565EC" w:rsidRDefault="005565EC" w:rsidP="00EE64DE">
      <w:pPr>
        <w:spacing w:after="240"/>
        <w:jc w:val="both"/>
        <w:rPr>
          <w:rFonts w:cs="Times New Roman"/>
        </w:rPr>
      </w:pPr>
      <w:r>
        <w:rPr>
          <w:rFonts w:cs="Times New Roman"/>
        </w:rPr>
        <w:t>Sup. Fig 4</w:t>
      </w:r>
      <w:r w:rsidR="00EE64DE" w:rsidRPr="004765C8">
        <w:rPr>
          <w:rFonts w:cs="Times New Roman"/>
        </w:rPr>
        <w:t xml:space="preserve">. Intracellular accumulation of </w:t>
      </w:r>
      <w:proofErr w:type="spellStart"/>
      <w:r w:rsidR="00EE64DE" w:rsidRPr="004765C8">
        <w:rPr>
          <w:rFonts w:cs="Times New Roman"/>
        </w:rPr>
        <w:t>pyronin</w:t>
      </w:r>
      <w:proofErr w:type="spellEnd"/>
      <w:r w:rsidR="00EE64DE" w:rsidRPr="004765C8">
        <w:rPr>
          <w:rFonts w:cs="Times New Roman"/>
        </w:rPr>
        <w:t xml:space="preserve"> Y in </w:t>
      </w:r>
      <w:r w:rsidR="00EE64DE" w:rsidRPr="004765C8">
        <w:rPr>
          <w:rFonts w:cs="Times New Roman"/>
          <w:i/>
        </w:rPr>
        <w:t xml:space="preserve">A. </w:t>
      </w:r>
      <w:proofErr w:type="spellStart"/>
      <w:r w:rsidR="00EE64DE" w:rsidRPr="004765C8">
        <w:rPr>
          <w:rFonts w:cs="Times New Roman"/>
          <w:i/>
        </w:rPr>
        <w:t>baumannii</w:t>
      </w:r>
      <w:proofErr w:type="spellEnd"/>
      <w:r w:rsidR="00EE64DE" w:rsidRPr="004765C8">
        <w:rPr>
          <w:rFonts w:cs="Times New Roman"/>
        </w:rPr>
        <w:t xml:space="preserve"> 251847 after treatment with MIC of TC and EG, as measured by fluorescence intensity. </w:t>
      </w:r>
      <w:r w:rsidR="00EE64DE" w:rsidRPr="004765C8">
        <w:rPr>
          <w:rFonts w:cs="Times New Roman"/>
          <w:i/>
        </w:rPr>
        <w:t xml:space="preserve">A. </w:t>
      </w:r>
      <w:proofErr w:type="spellStart"/>
      <w:r w:rsidR="00EE64DE" w:rsidRPr="004765C8">
        <w:rPr>
          <w:rFonts w:cs="Times New Roman"/>
          <w:i/>
        </w:rPr>
        <w:t>baumannii</w:t>
      </w:r>
      <w:proofErr w:type="spellEnd"/>
      <w:r w:rsidR="00EE64DE" w:rsidRPr="004765C8">
        <w:rPr>
          <w:rFonts w:cs="Times New Roman"/>
        </w:rPr>
        <w:t xml:space="preserve"> 251847 was added with MIC of TC/EG and incubated for 5 h at 37</w:t>
      </w:r>
      <w:r w:rsidR="00EE64DE" w:rsidRPr="004765C8">
        <w:rPr>
          <w:rFonts w:cs="Times New Roman"/>
          <w:vertAlign w:val="superscript"/>
        </w:rPr>
        <w:t>o</w:t>
      </w:r>
      <w:r w:rsidR="00EE64DE" w:rsidRPr="004765C8">
        <w:rPr>
          <w:rFonts w:cs="Times New Roman"/>
        </w:rPr>
        <w:t xml:space="preserve">C. Fluorescence (excitation 530 nm and emission 645 nm) was measured after addition of </w:t>
      </w:r>
      <w:proofErr w:type="spellStart"/>
      <w:r w:rsidR="00EE64DE" w:rsidRPr="004765C8">
        <w:rPr>
          <w:rFonts w:cs="Times New Roman"/>
        </w:rPr>
        <w:t>pyronin</w:t>
      </w:r>
      <w:proofErr w:type="spellEnd"/>
      <w:r w:rsidR="00EE64DE" w:rsidRPr="004765C8">
        <w:rPr>
          <w:rFonts w:cs="Times New Roman"/>
        </w:rPr>
        <w:t xml:space="preserve"> Y (5 mg/l). Treatments with * are significantly different from PBS (control) (P &lt;0.05)</w:t>
      </w:r>
      <w:r w:rsidR="00EE64DE">
        <w:rPr>
          <w:rFonts w:cs="Times New Roman"/>
        </w:rPr>
        <w:t xml:space="preserve">. </w:t>
      </w:r>
    </w:p>
    <w:p w:rsidR="00EE64DE" w:rsidRDefault="00B2349A" w:rsidP="00EE64DE">
      <w:pPr>
        <w:spacing w:after="240"/>
        <w:jc w:val="both"/>
        <w:rPr>
          <w:rFonts w:cs="Times New Roman"/>
        </w:rPr>
      </w:pPr>
      <w:r>
        <w:rPr>
          <w:rFonts w:cs="Times New Roman"/>
        </w:rPr>
        <w:t>Sup. Fig 5</w:t>
      </w:r>
      <w:r w:rsidR="00EE64DE" w:rsidRPr="004765C8">
        <w:rPr>
          <w:rFonts w:cs="Times New Roman"/>
        </w:rPr>
        <w:t xml:space="preserve">. Effect of TC and EG on </w:t>
      </w:r>
      <w:r w:rsidR="00EE64DE" w:rsidRPr="004765C8">
        <w:rPr>
          <w:rFonts w:cs="Times New Roman"/>
          <w:i/>
        </w:rPr>
        <w:t xml:space="preserve">A. </w:t>
      </w:r>
      <w:proofErr w:type="spellStart"/>
      <w:r w:rsidR="00EE64DE" w:rsidRPr="004765C8">
        <w:rPr>
          <w:rFonts w:cs="Times New Roman"/>
          <w:i/>
        </w:rPr>
        <w:t>baumannii</w:t>
      </w:r>
      <w:proofErr w:type="spellEnd"/>
      <w:r w:rsidR="00EE64DE" w:rsidRPr="004765C8">
        <w:rPr>
          <w:rFonts w:cs="Times New Roman"/>
          <w:i/>
        </w:rPr>
        <w:t xml:space="preserve"> </w:t>
      </w:r>
      <w:r w:rsidR="00EE64DE" w:rsidRPr="004765C8">
        <w:rPr>
          <w:rFonts w:cs="Times New Roman"/>
        </w:rPr>
        <w:t xml:space="preserve">17978 outer membrane, as measured by fluorescence intensity. HEPES buffer (5.0 </w:t>
      </w:r>
      <w:proofErr w:type="spellStart"/>
      <w:r w:rsidR="00EE64DE" w:rsidRPr="004765C8">
        <w:rPr>
          <w:rFonts w:cs="Times New Roman"/>
        </w:rPr>
        <w:t>mM</w:t>
      </w:r>
      <w:proofErr w:type="spellEnd"/>
      <w:r w:rsidR="00EE64DE" w:rsidRPr="004765C8">
        <w:rPr>
          <w:rFonts w:cs="Times New Roman"/>
        </w:rPr>
        <w:t xml:space="preserve">) was used as a control. </w:t>
      </w:r>
      <w:r w:rsidR="00EE64DE" w:rsidRPr="004765C8">
        <w:rPr>
          <w:rFonts w:cs="Times New Roman"/>
          <w:i/>
        </w:rPr>
        <w:t xml:space="preserve">A. </w:t>
      </w:r>
      <w:proofErr w:type="spellStart"/>
      <w:r w:rsidR="00EE64DE" w:rsidRPr="004765C8">
        <w:rPr>
          <w:rFonts w:cs="Times New Roman"/>
          <w:i/>
        </w:rPr>
        <w:t>baumannii</w:t>
      </w:r>
      <w:r w:rsidR="00EE64DE" w:rsidRPr="004765C8">
        <w:rPr>
          <w:rFonts w:cs="Times New Roman"/>
        </w:rPr>
        <w:t>ATCC</w:t>
      </w:r>
      <w:proofErr w:type="spellEnd"/>
      <w:r w:rsidR="00EE64DE" w:rsidRPr="004765C8">
        <w:rPr>
          <w:rFonts w:cs="Times New Roman"/>
        </w:rPr>
        <w:t xml:space="preserve"> 17978 was added with MIC of TC/EG or EDTA (1 </w:t>
      </w:r>
      <w:proofErr w:type="spellStart"/>
      <w:r w:rsidR="00EE64DE" w:rsidRPr="004765C8">
        <w:rPr>
          <w:rFonts w:cs="Times New Roman"/>
        </w:rPr>
        <w:t>mM</w:t>
      </w:r>
      <w:proofErr w:type="spellEnd"/>
      <w:r w:rsidR="00EE64DE" w:rsidRPr="004765C8">
        <w:rPr>
          <w:rFonts w:cs="Times New Roman"/>
        </w:rPr>
        <w:t>) and incubated for 5 h at 37</w:t>
      </w:r>
      <w:r w:rsidR="00EE64DE" w:rsidRPr="004765C8">
        <w:rPr>
          <w:rFonts w:cs="Times New Roman"/>
          <w:vertAlign w:val="superscript"/>
        </w:rPr>
        <w:t>o</w:t>
      </w:r>
      <w:r w:rsidR="00EE64DE" w:rsidRPr="004765C8">
        <w:rPr>
          <w:rFonts w:cs="Times New Roman"/>
        </w:rPr>
        <w:t xml:space="preserve">C. Fluorescence (excitation 530 nm and emission 645 nm) was measured after addition of NPN (40 </w:t>
      </w:r>
      <w:r w:rsidR="00EE64DE" w:rsidRPr="004765C8">
        <w:rPr>
          <w:rFonts w:cs="Times New Roman"/>
        </w:rPr>
        <w:sym w:font="Symbol" w:char="F06D"/>
      </w:r>
      <w:r w:rsidR="00EE64DE" w:rsidRPr="004765C8">
        <w:rPr>
          <w:rFonts w:cs="Times New Roman"/>
        </w:rPr>
        <w:t>M). Treatments with * are significantly different from HEPES (control) (P &lt;0.05).</w:t>
      </w:r>
    </w:p>
    <w:p w:rsidR="00EE64DE" w:rsidRPr="004765C8" w:rsidRDefault="00B2349A" w:rsidP="00EE64DE">
      <w:pPr>
        <w:spacing w:after="240"/>
        <w:jc w:val="both"/>
        <w:rPr>
          <w:rFonts w:cs="Times New Roman"/>
        </w:rPr>
      </w:pPr>
      <w:r>
        <w:rPr>
          <w:rFonts w:cs="Times New Roman"/>
        </w:rPr>
        <w:t>Sup. Fig 6</w:t>
      </w:r>
      <w:r w:rsidR="00EE64DE" w:rsidRPr="004765C8">
        <w:rPr>
          <w:rFonts w:cs="Times New Roman"/>
        </w:rPr>
        <w:t xml:space="preserve">. Effect of TC and EG on </w:t>
      </w:r>
      <w:r w:rsidR="00EE64DE" w:rsidRPr="004765C8">
        <w:rPr>
          <w:rFonts w:cs="Times New Roman"/>
          <w:i/>
        </w:rPr>
        <w:t xml:space="preserve">A. </w:t>
      </w:r>
      <w:proofErr w:type="spellStart"/>
      <w:r w:rsidR="00EE64DE" w:rsidRPr="004765C8">
        <w:rPr>
          <w:rFonts w:cs="Times New Roman"/>
          <w:i/>
        </w:rPr>
        <w:t>baumannii</w:t>
      </w:r>
      <w:proofErr w:type="spellEnd"/>
      <w:r w:rsidR="00EE64DE" w:rsidRPr="004765C8">
        <w:rPr>
          <w:rFonts w:cs="Times New Roman"/>
          <w:i/>
        </w:rPr>
        <w:t xml:space="preserve"> </w:t>
      </w:r>
      <w:r w:rsidR="00EE64DE" w:rsidRPr="004765C8">
        <w:rPr>
          <w:rFonts w:cs="Times New Roman"/>
        </w:rPr>
        <w:t xml:space="preserve">251847 outer membrane, as measured by fluorescence intensity. HEPES buffer (5.0 </w:t>
      </w:r>
      <w:proofErr w:type="spellStart"/>
      <w:r w:rsidR="00EE64DE" w:rsidRPr="004765C8">
        <w:rPr>
          <w:rFonts w:cs="Times New Roman"/>
        </w:rPr>
        <w:t>mM</w:t>
      </w:r>
      <w:proofErr w:type="spellEnd"/>
      <w:r w:rsidR="00EE64DE" w:rsidRPr="004765C8">
        <w:rPr>
          <w:rFonts w:cs="Times New Roman"/>
        </w:rPr>
        <w:t xml:space="preserve">) was used as a control. </w:t>
      </w:r>
      <w:r w:rsidR="00EE64DE" w:rsidRPr="004765C8">
        <w:rPr>
          <w:rFonts w:cs="Times New Roman"/>
          <w:i/>
        </w:rPr>
        <w:t xml:space="preserve">A. </w:t>
      </w:r>
      <w:proofErr w:type="spellStart"/>
      <w:r w:rsidR="00EE64DE" w:rsidRPr="004765C8">
        <w:rPr>
          <w:rFonts w:cs="Times New Roman"/>
          <w:i/>
        </w:rPr>
        <w:t>baumannii</w:t>
      </w:r>
      <w:proofErr w:type="spellEnd"/>
      <w:r w:rsidR="00EE64DE" w:rsidRPr="004765C8">
        <w:rPr>
          <w:rFonts w:cs="Times New Roman"/>
        </w:rPr>
        <w:t xml:space="preserve"> 251847 was added with MIC of TC/EG or EDTA (1 </w:t>
      </w:r>
      <w:proofErr w:type="spellStart"/>
      <w:r w:rsidR="00EE64DE" w:rsidRPr="004765C8">
        <w:rPr>
          <w:rFonts w:cs="Times New Roman"/>
        </w:rPr>
        <w:t>mM</w:t>
      </w:r>
      <w:proofErr w:type="spellEnd"/>
      <w:r w:rsidR="00EE64DE" w:rsidRPr="004765C8">
        <w:rPr>
          <w:rFonts w:cs="Times New Roman"/>
        </w:rPr>
        <w:t>) and incubated for 5 h at 37</w:t>
      </w:r>
      <w:r w:rsidR="00EE64DE" w:rsidRPr="004765C8">
        <w:rPr>
          <w:rFonts w:cs="Times New Roman"/>
          <w:vertAlign w:val="superscript"/>
        </w:rPr>
        <w:t>o</w:t>
      </w:r>
      <w:r w:rsidR="00EE64DE" w:rsidRPr="004765C8">
        <w:rPr>
          <w:rFonts w:cs="Times New Roman"/>
        </w:rPr>
        <w:t xml:space="preserve">C. Fluorescence (excitation 530 nm and emission 645 nm) was measured after addition of NPN (40 </w:t>
      </w:r>
      <w:r w:rsidR="00EE64DE" w:rsidRPr="004765C8">
        <w:rPr>
          <w:rFonts w:cs="Times New Roman"/>
        </w:rPr>
        <w:sym w:font="Symbol" w:char="F06D"/>
      </w:r>
      <w:r w:rsidR="00EE64DE" w:rsidRPr="004765C8">
        <w:rPr>
          <w:rFonts w:cs="Times New Roman"/>
        </w:rPr>
        <w:t>M). Treatments with * are significantly different from HEPES (control) (P &lt;0.05).</w:t>
      </w:r>
    </w:p>
    <w:p w:rsidR="00C375C6" w:rsidRDefault="00C375C6"/>
    <w:sectPr w:rsidR="00C375C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7A81" w:rsidRDefault="00A67A81" w:rsidP="00EE64DE">
      <w:r>
        <w:separator/>
      </w:r>
    </w:p>
  </w:endnote>
  <w:endnote w:type="continuationSeparator" w:id="0">
    <w:p w:rsidR="00A67A81" w:rsidRDefault="00A67A81" w:rsidP="00EE6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7A81" w:rsidRDefault="00A67A81" w:rsidP="00EE64DE">
      <w:r>
        <w:separator/>
      </w:r>
    </w:p>
  </w:footnote>
  <w:footnote w:type="continuationSeparator" w:id="0">
    <w:p w:rsidR="00A67A81" w:rsidRDefault="00A67A81" w:rsidP="00EE64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64DE" w:rsidRDefault="00EE64DE">
    <w:pPr>
      <w:pStyle w:val="Header"/>
    </w:pPr>
  </w:p>
  <w:p w:rsidR="00EE64DE" w:rsidRDefault="00EE64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wMTC0NDI0MbIwMDJR0lEKTi0uzszPAykwrgUA3ZpkeCwAAAA="/>
  </w:docVars>
  <w:rsids>
    <w:rsidRoot w:val="00EE64DE"/>
    <w:rsid w:val="00000B7A"/>
    <w:rsid w:val="00001BDB"/>
    <w:rsid w:val="00001F3E"/>
    <w:rsid w:val="0000406B"/>
    <w:rsid w:val="00007B82"/>
    <w:rsid w:val="00012C55"/>
    <w:rsid w:val="00013353"/>
    <w:rsid w:val="00014316"/>
    <w:rsid w:val="00021DCD"/>
    <w:rsid w:val="00027BF0"/>
    <w:rsid w:val="00027EF3"/>
    <w:rsid w:val="00027FCF"/>
    <w:rsid w:val="0003138F"/>
    <w:rsid w:val="000321A8"/>
    <w:rsid w:val="0003245F"/>
    <w:rsid w:val="0003252C"/>
    <w:rsid w:val="00035793"/>
    <w:rsid w:val="000362E2"/>
    <w:rsid w:val="00040AFF"/>
    <w:rsid w:val="00053C2B"/>
    <w:rsid w:val="00056B52"/>
    <w:rsid w:val="00057B6E"/>
    <w:rsid w:val="00060524"/>
    <w:rsid w:val="0006221B"/>
    <w:rsid w:val="0006270B"/>
    <w:rsid w:val="00075B14"/>
    <w:rsid w:val="00077150"/>
    <w:rsid w:val="000806A5"/>
    <w:rsid w:val="00081D88"/>
    <w:rsid w:val="00085564"/>
    <w:rsid w:val="00085BD6"/>
    <w:rsid w:val="00086696"/>
    <w:rsid w:val="000A2BF1"/>
    <w:rsid w:val="000A4DE0"/>
    <w:rsid w:val="000A584B"/>
    <w:rsid w:val="000A59BC"/>
    <w:rsid w:val="000A6F7C"/>
    <w:rsid w:val="000B17A2"/>
    <w:rsid w:val="000B4212"/>
    <w:rsid w:val="000B484B"/>
    <w:rsid w:val="000B5837"/>
    <w:rsid w:val="000C02B0"/>
    <w:rsid w:val="000C552C"/>
    <w:rsid w:val="000D05CE"/>
    <w:rsid w:val="000D1950"/>
    <w:rsid w:val="000E3B95"/>
    <w:rsid w:val="000E3C83"/>
    <w:rsid w:val="000E4B75"/>
    <w:rsid w:val="000E5697"/>
    <w:rsid w:val="000F51ED"/>
    <w:rsid w:val="00100CC1"/>
    <w:rsid w:val="001023C0"/>
    <w:rsid w:val="0010243C"/>
    <w:rsid w:val="00103EB6"/>
    <w:rsid w:val="001044E2"/>
    <w:rsid w:val="00111F62"/>
    <w:rsid w:val="00117837"/>
    <w:rsid w:val="00132D79"/>
    <w:rsid w:val="00144BD5"/>
    <w:rsid w:val="00145563"/>
    <w:rsid w:val="00150F78"/>
    <w:rsid w:val="0015362D"/>
    <w:rsid w:val="00154F09"/>
    <w:rsid w:val="0016261B"/>
    <w:rsid w:val="0016508A"/>
    <w:rsid w:val="0016585A"/>
    <w:rsid w:val="00170842"/>
    <w:rsid w:val="00170CBA"/>
    <w:rsid w:val="001712C1"/>
    <w:rsid w:val="00174301"/>
    <w:rsid w:val="001746C2"/>
    <w:rsid w:val="00175A16"/>
    <w:rsid w:val="00175E28"/>
    <w:rsid w:val="001823C7"/>
    <w:rsid w:val="001834CF"/>
    <w:rsid w:val="001848FF"/>
    <w:rsid w:val="00192AB2"/>
    <w:rsid w:val="001947AA"/>
    <w:rsid w:val="00197443"/>
    <w:rsid w:val="00197621"/>
    <w:rsid w:val="001A10F7"/>
    <w:rsid w:val="001A28FF"/>
    <w:rsid w:val="001A2E10"/>
    <w:rsid w:val="001A5A78"/>
    <w:rsid w:val="001B2073"/>
    <w:rsid w:val="001C3F97"/>
    <w:rsid w:val="001C61F4"/>
    <w:rsid w:val="001D0AEF"/>
    <w:rsid w:val="001D13A1"/>
    <w:rsid w:val="001D24F7"/>
    <w:rsid w:val="001D4E5F"/>
    <w:rsid w:val="001D59F3"/>
    <w:rsid w:val="001D630D"/>
    <w:rsid w:val="001D6E03"/>
    <w:rsid w:val="001E317F"/>
    <w:rsid w:val="001E39DC"/>
    <w:rsid w:val="001E4EFF"/>
    <w:rsid w:val="001E5D3B"/>
    <w:rsid w:val="001E7B2C"/>
    <w:rsid w:val="001F2D49"/>
    <w:rsid w:val="001F32F8"/>
    <w:rsid w:val="001F6A74"/>
    <w:rsid w:val="00206F34"/>
    <w:rsid w:val="0021233E"/>
    <w:rsid w:val="00216D63"/>
    <w:rsid w:val="00217875"/>
    <w:rsid w:val="00222CC5"/>
    <w:rsid w:val="00224C8E"/>
    <w:rsid w:val="002255A8"/>
    <w:rsid w:val="002266F2"/>
    <w:rsid w:val="00232AD1"/>
    <w:rsid w:val="00234BDB"/>
    <w:rsid w:val="002373F8"/>
    <w:rsid w:val="002428AF"/>
    <w:rsid w:val="002452FE"/>
    <w:rsid w:val="00251A43"/>
    <w:rsid w:val="00253B3E"/>
    <w:rsid w:val="00253F41"/>
    <w:rsid w:val="00254010"/>
    <w:rsid w:val="00270D7F"/>
    <w:rsid w:val="002732B1"/>
    <w:rsid w:val="00275021"/>
    <w:rsid w:val="002811A9"/>
    <w:rsid w:val="002824AA"/>
    <w:rsid w:val="002842FA"/>
    <w:rsid w:val="0028530D"/>
    <w:rsid w:val="002861DF"/>
    <w:rsid w:val="00286938"/>
    <w:rsid w:val="002875A2"/>
    <w:rsid w:val="002928A1"/>
    <w:rsid w:val="00294791"/>
    <w:rsid w:val="00295F35"/>
    <w:rsid w:val="002A23A7"/>
    <w:rsid w:val="002A242C"/>
    <w:rsid w:val="002A3A46"/>
    <w:rsid w:val="002A551A"/>
    <w:rsid w:val="002A5D5C"/>
    <w:rsid w:val="002A5EC8"/>
    <w:rsid w:val="002B20D4"/>
    <w:rsid w:val="002B268F"/>
    <w:rsid w:val="002B2907"/>
    <w:rsid w:val="002B5D91"/>
    <w:rsid w:val="002B5F60"/>
    <w:rsid w:val="002B79AE"/>
    <w:rsid w:val="002C04ED"/>
    <w:rsid w:val="002C1A75"/>
    <w:rsid w:val="002C47A5"/>
    <w:rsid w:val="002C5A50"/>
    <w:rsid w:val="002C6215"/>
    <w:rsid w:val="002C6C90"/>
    <w:rsid w:val="002D144B"/>
    <w:rsid w:val="002D3EA9"/>
    <w:rsid w:val="002E5961"/>
    <w:rsid w:val="002F1118"/>
    <w:rsid w:val="002F43EC"/>
    <w:rsid w:val="00302983"/>
    <w:rsid w:val="00303549"/>
    <w:rsid w:val="00303EB2"/>
    <w:rsid w:val="003062DF"/>
    <w:rsid w:val="003116CB"/>
    <w:rsid w:val="00314DCB"/>
    <w:rsid w:val="00317189"/>
    <w:rsid w:val="0032127E"/>
    <w:rsid w:val="0032300B"/>
    <w:rsid w:val="003250D9"/>
    <w:rsid w:val="0032535D"/>
    <w:rsid w:val="003321C0"/>
    <w:rsid w:val="0033269F"/>
    <w:rsid w:val="00332E1A"/>
    <w:rsid w:val="00333A96"/>
    <w:rsid w:val="003403CC"/>
    <w:rsid w:val="0034404B"/>
    <w:rsid w:val="00352B66"/>
    <w:rsid w:val="00353056"/>
    <w:rsid w:val="00356C98"/>
    <w:rsid w:val="003576EB"/>
    <w:rsid w:val="00360409"/>
    <w:rsid w:val="00360FFB"/>
    <w:rsid w:val="00365FEE"/>
    <w:rsid w:val="003678CE"/>
    <w:rsid w:val="003678E6"/>
    <w:rsid w:val="00373ACE"/>
    <w:rsid w:val="003741A1"/>
    <w:rsid w:val="00374BEB"/>
    <w:rsid w:val="00377538"/>
    <w:rsid w:val="00377B61"/>
    <w:rsid w:val="003818B6"/>
    <w:rsid w:val="00383058"/>
    <w:rsid w:val="0038328D"/>
    <w:rsid w:val="003911F4"/>
    <w:rsid w:val="003913A7"/>
    <w:rsid w:val="003960E5"/>
    <w:rsid w:val="00396236"/>
    <w:rsid w:val="003A0E73"/>
    <w:rsid w:val="003A0FF0"/>
    <w:rsid w:val="003A4620"/>
    <w:rsid w:val="003A5E5A"/>
    <w:rsid w:val="003A5F4D"/>
    <w:rsid w:val="003A5F74"/>
    <w:rsid w:val="003B367D"/>
    <w:rsid w:val="003B5594"/>
    <w:rsid w:val="003B6288"/>
    <w:rsid w:val="003B6BEA"/>
    <w:rsid w:val="003B6CE4"/>
    <w:rsid w:val="003C3829"/>
    <w:rsid w:val="003C403B"/>
    <w:rsid w:val="003C5325"/>
    <w:rsid w:val="003D3425"/>
    <w:rsid w:val="003E14B2"/>
    <w:rsid w:val="003E3322"/>
    <w:rsid w:val="003E4CCD"/>
    <w:rsid w:val="003E5258"/>
    <w:rsid w:val="003E6BBF"/>
    <w:rsid w:val="003F374A"/>
    <w:rsid w:val="003F3A4F"/>
    <w:rsid w:val="003F3B9A"/>
    <w:rsid w:val="003F52C1"/>
    <w:rsid w:val="00402B1B"/>
    <w:rsid w:val="0040362E"/>
    <w:rsid w:val="004045FE"/>
    <w:rsid w:val="00410770"/>
    <w:rsid w:val="00412588"/>
    <w:rsid w:val="004147FB"/>
    <w:rsid w:val="00414879"/>
    <w:rsid w:val="00415684"/>
    <w:rsid w:val="00416A68"/>
    <w:rsid w:val="00421BE7"/>
    <w:rsid w:val="004225EF"/>
    <w:rsid w:val="00423016"/>
    <w:rsid w:val="00424BA2"/>
    <w:rsid w:val="0042588C"/>
    <w:rsid w:val="004259B7"/>
    <w:rsid w:val="00425C1F"/>
    <w:rsid w:val="0042638D"/>
    <w:rsid w:val="00435D29"/>
    <w:rsid w:val="00437254"/>
    <w:rsid w:val="004430EF"/>
    <w:rsid w:val="004432CB"/>
    <w:rsid w:val="00443864"/>
    <w:rsid w:val="00451E3E"/>
    <w:rsid w:val="00451EF8"/>
    <w:rsid w:val="0045419D"/>
    <w:rsid w:val="00454F83"/>
    <w:rsid w:val="004601E2"/>
    <w:rsid w:val="00461737"/>
    <w:rsid w:val="0046597F"/>
    <w:rsid w:val="00467987"/>
    <w:rsid w:val="00480CAA"/>
    <w:rsid w:val="00483A42"/>
    <w:rsid w:val="004924B7"/>
    <w:rsid w:val="0049356F"/>
    <w:rsid w:val="004939E7"/>
    <w:rsid w:val="0049441F"/>
    <w:rsid w:val="00496952"/>
    <w:rsid w:val="00496B91"/>
    <w:rsid w:val="004A036C"/>
    <w:rsid w:val="004A5864"/>
    <w:rsid w:val="004A62DE"/>
    <w:rsid w:val="004A7EAC"/>
    <w:rsid w:val="004B1F6D"/>
    <w:rsid w:val="004B33EF"/>
    <w:rsid w:val="004B4AD2"/>
    <w:rsid w:val="004B77F9"/>
    <w:rsid w:val="004C0057"/>
    <w:rsid w:val="004C176E"/>
    <w:rsid w:val="004C1AB6"/>
    <w:rsid w:val="004D010D"/>
    <w:rsid w:val="004D1627"/>
    <w:rsid w:val="004D1BBE"/>
    <w:rsid w:val="004D43B2"/>
    <w:rsid w:val="004D4719"/>
    <w:rsid w:val="004D57C5"/>
    <w:rsid w:val="004D664C"/>
    <w:rsid w:val="004D6EAE"/>
    <w:rsid w:val="004E0133"/>
    <w:rsid w:val="004E2E28"/>
    <w:rsid w:val="004E5B20"/>
    <w:rsid w:val="004F5177"/>
    <w:rsid w:val="004F5BE9"/>
    <w:rsid w:val="004F6E5C"/>
    <w:rsid w:val="004F74DC"/>
    <w:rsid w:val="00500174"/>
    <w:rsid w:val="00500697"/>
    <w:rsid w:val="00521A99"/>
    <w:rsid w:val="005251C9"/>
    <w:rsid w:val="00531540"/>
    <w:rsid w:val="00547842"/>
    <w:rsid w:val="005565EC"/>
    <w:rsid w:val="0056325F"/>
    <w:rsid w:val="005677B9"/>
    <w:rsid w:val="0057091A"/>
    <w:rsid w:val="005716A9"/>
    <w:rsid w:val="00585BC1"/>
    <w:rsid w:val="0058607C"/>
    <w:rsid w:val="005869BE"/>
    <w:rsid w:val="005905EA"/>
    <w:rsid w:val="005933DF"/>
    <w:rsid w:val="00593DB9"/>
    <w:rsid w:val="00593F0F"/>
    <w:rsid w:val="00597FC6"/>
    <w:rsid w:val="005A0220"/>
    <w:rsid w:val="005A23B7"/>
    <w:rsid w:val="005A3448"/>
    <w:rsid w:val="005A4BE7"/>
    <w:rsid w:val="005A4DEB"/>
    <w:rsid w:val="005A50A9"/>
    <w:rsid w:val="005A5ECE"/>
    <w:rsid w:val="005A68B9"/>
    <w:rsid w:val="005A70A0"/>
    <w:rsid w:val="005B185B"/>
    <w:rsid w:val="005B287C"/>
    <w:rsid w:val="005B5448"/>
    <w:rsid w:val="005B600A"/>
    <w:rsid w:val="005C0AFF"/>
    <w:rsid w:val="005C0B53"/>
    <w:rsid w:val="005C23DE"/>
    <w:rsid w:val="005C248E"/>
    <w:rsid w:val="005C36B7"/>
    <w:rsid w:val="005D21BA"/>
    <w:rsid w:val="005D4737"/>
    <w:rsid w:val="005D7672"/>
    <w:rsid w:val="005E02E6"/>
    <w:rsid w:val="005E0988"/>
    <w:rsid w:val="005E542C"/>
    <w:rsid w:val="005F1D6D"/>
    <w:rsid w:val="005F209B"/>
    <w:rsid w:val="005F27F2"/>
    <w:rsid w:val="005F2A1B"/>
    <w:rsid w:val="005F2DC6"/>
    <w:rsid w:val="005F6CB6"/>
    <w:rsid w:val="005F6EC3"/>
    <w:rsid w:val="00603482"/>
    <w:rsid w:val="00611920"/>
    <w:rsid w:val="00612A6F"/>
    <w:rsid w:val="006140A5"/>
    <w:rsid w:val="006154BD"/>
    <w:rsid w:val="00621095"/>
    <w:rsid w:val="0062278C"/>
    <w:rsid w:val="00624958"/>
    <w:rsid w:val="00625556"/>
    <w:rsid w:val="00625FEE"/>
    <w:rsid w:val="006263BE"/>
    <w:rsid w:val="006314F3"/>
    <w:rsid w:val="00631946"/>
    <w:rsid w:val="0063473B"/>
    <w:rsid w:val="006355B3"/>
    <w:rsid w:val="00635F8E"/>
    <w:rsid w:val="00636B93"/>
    <w:rsid w:val="00636BE1"/>
    <w:rsid w:val="006401CE"/>
    <w:rsid w:val="00641D17"/>
    <w:rsid w:val="00643654"/>
    <w:rsid w:val="00644A46"/>
    <w:rsid w:val="00644DB0"/>
    <w:rsid w:val="0064709C"/>
    <w:rsid w:val="00650D90"/>
    <w:rsid w:val="006524FE"/>
    <w:rsid w:val="00654EB5"/>
    <w:rsid w:val="006610DF"/>
    <w:rsid w:val="00666555"/>
    <w:rsid w:val="006705CE"/>
    <w:rsid w:val="0067221D"/>
    <w:rsid w:val="006723C0"/>
    <w:rsid w:val="006723D2"/>
    <w:rsid w:val="00673501"/>
    <w:rsid w:val="00676ECF"/>
    <w:rsid w:val="00680696"/>
    <w:rsid w:val="00680FB6"/>
    <w:rsid w:val="006817FE"/>
    <w:rsid w:val="00683E8B"/>
    <w:rsid w:val="0069074C"/>
    <w:rsid w:val="0069084D"/>
    <w:rsid w:val="00693597"/>
    <w:rsid w:val="006962DC"/>
    <w:rsid w:val="00696F65"/>
    <w:rsid w:val="006A1A45"/>
    <w:rsid w:val="006A3827"/>
    <w:rsid w:val="006A3E99"/>
    <w:rsid w:val="006A53FB"/>
    <w:rsid w:val="006A54EA"/>
    <w:rsid w:val="006A65F3"/>
    <w:rsid w:val="006A778C"/>
    <w:rsid w:val="006A7F02"/>
    <w:rsid w:val="006B09F8"/>
    <w:rsid w:val="006B601B"/>
    <w:rsid w:val="006B77A6"/>
    <w:rsid w:val="006C250F"/>
    <w:rsid w:val="006C2C4B"/>
    <w:rsid w:val="006C44B9"/>
    <w:rsid w:val="006D0107"/>
    <w:rsid w:val="006D4F1F"/>
    <w:rsid w:val="006D5753"/>
    <w:rsid w:val="006E2525"/>
    <w:rsid w:val="006F3197"/>
    <w:rsid w:val="006F3E3B"/>
    <w:rsid w:val="006F4732"/>
    <w:rsid w:val="00700486"/>
    <w:rsid w:val="007020F2"/>
    <w:rsid w:val="0070298B"/>
    <w:rsid w:val="007071E7"/>
    <w:rsid w:val="007133A2"/>
    <w:rsid w:val="007136B4"/>
    <w:rsid w:val="007136F7"/>
    <w:rsid w:val="00713742"/>
    <w:rsid w:val="0071447F"/>
    <w:rsid w:val="00716394"/>
    <w:rsid w:val="007172E5"/>
    <w:rsid w:val="00727824"/>
    <w:rsid w:val="007302F2"/>
    <w:rsid w:val="00733FFD"/>
    <w:rsid w:val="007344DD"/>
    <w:rsid w:val="00740D88"/>
    <w:rsid w:val="00740F9B"/>
    <w:rsid w:val="00745D8B"/>
    <w:rsid w:val="00751C15"/>
    <w:rsid w:val="007524B0"/>
    <w:rsid w:val="007529A0"/>
    <w:rsid w:val="00752A2C"/>
    <w:rsid w:val="00752C99"/>
    <w:rsid w:val="0075554D"/>
    <w:rsid w:val="00760D26"/>
    <w:rsid w:val="007615FE"/>
    <w:rsid w:val="007622CF"/>
    <w:rsid w:val="0076306C"/>
    <w:rsid w:val="0076371B"/>
    <w:rsid w:val="00765072"/>
    <w:rsid w:val="00765241"/>
    <w:rsid w:val="0076700B"/>
    <w:rsid w:val="007670AD"/>
    <w:rsid w:val="00770944"/>
    <w:rsid w:val="00771296"/>
    <w:rsid w:val="00772567"/>
    <w:rsid w:val="00772628"/>
    <w:rsid w:val="00773DA8"/>
    <w:rsid w:val="00775185"/>
    <w:rsid w:val="00775800"/>
    <w:rsid w:val="00776441"/>
    <w:rsid w:val="00776B20"/>
    <w:rsid w:val="00776C53"/>
    <w:rsid w:val="00780F91"/>
    <w:rsid w:val="00781F5A"/>
    <w:rsid w:val="00783A39"/>
    <w:rsid w:val="0078443D"/>
    <w:rsid w:val="00785237"/>
    <w:rsid w:val="007920C3"/>
    <w:rsid w:val="00796F45"/>
    <w:rsid w:val="00797A21"/>
    <w:rsid w:val="007A0483"/>
    <w:rsid w:val="007A307E"/>
    <w:rsid w:val="007A354B"/>
    <w:rsid w:val="007A3997"/>
    <w:rsid w:val="007A3E02"/>
    <w:rsid w:val="007A524D"/>
    <w:rsid w:val="007A6179"/>
    <w:rsid w:val="007C0403"/>
    <w:rsid w:val="007C069D"/>
    <w:rsid w:val="007C155E"/>
    <w:rsid w:val="007C2834"/>
    <w:rsid w:val="007C65B2"/>
    <w:rsid w:val="007C735C"/>
    <w:rsid w:val="007D4154"/>
    <w:rsid w:val="007D50BE"/>
    <w:rsid w:val="007D5942"/>
    <w:rsid w:val="007D6DC6"/>
    <w:rsid w:val="007E2B8B"/>
    <w:rsid w:val="007E5135"/>
    <w:rsid w:val="007E631E"/>
    <w:rsid w:val="007F0D24"/>
    <w:rsid w:val="007F2856"/>
    <w:rsid w:val="007F301D"/>
    <w:rsid w:val="007F4A9B"/>
    <w:rsid w:val="007F5445"/>
    <w:rsid w:val="007F7432"/>
    <w:rsid w:val="00802BDD"/>
    <w:rsid w:val="0080326A"/>
    <w:rsid w:val="0081067B"/>
    <w:rsid w:val="00811A7F"/>
    <w:rsid w:val="00812BD6"/>
    <w:rsid w:val="00813619"/>
    <w:rsid w:val="00814AD4"/>
    <w:rsid w:val="00816904"/>
    <w:rsid w:val="00821484"/>
    <w:rsid w:val="0082311B"/>
    <w:rsid w:val="00823C3B"/>
    <w:rsid w:val="00824595"/>
    <w:rsid w:val="008253B8"/>
    <w:rsid w:val="00827B0A"/>
    <w:rsid w:val="00831957"/>
    <w:rsid w:val="00836187"/>
    <w:rsid w:val="00837B5E"/>
    <w:rsid w:val="008417F8"/>
    <w:rsid w:val="00841F67"/>
    <w:rsid w:val="00843438"/>
    <w:rsid w:val="0084510B"/>
    <w:rsid w:val="0085339B"/>
    <w:rsid w:val="00853BFD"/>
    <w:rsid w:val="008603C1"/>
    <w:rsid w:val="00861101"/>
    <w:rsid w:val="00873C62"/>
    <w:rsid w:val="00874A31"/>
    <w:rsid w:val="008753BD"/>
    <w:rsid w:val="008770C2"/>
    <w:rsid w:val="00882A9A"/>
    <w:rsid w:val="00887D60"/>
    <w:rsid w:val="00895AD0"/>
    <w:rsid w:val="00896793"/>
    <w:rsid w:val="008A42F9"/>
    <w:rsid w:val="008A5D9B"/>
    <w:rsid w:val="008A7BCD"/>
    <w:rsid w:val="008B0CE2"/>
    <w:rsid w:val="008B2F5C"/>
    <w:rsid w:val="008B38B5"/>
    <w:rsid w:val="008B4794"/>
    <w:rsid w:val="008B6427"/>
    <w:rsid w:val="008B77B9"/>
    <w:rsid w:val="008C0042"/>
    <w:rsid w:val="008C06C2"/>
    <w:rsid w:val="008C2C54"/>
    <w:rsid w:val="008C3AE4"/>
    <w:rsid w:val="008C3CB4"/>
    <w:rsid w:val="008C429F"/>
    <w:rsid w:val="008C6826"/>
    <w:rsid w:val="008C6C4E"/>
    <w:rsid w:val="008D15A7"/>
    <w:rsid w:val="008D1AE4"/>
    <w:rsid w:val="008D3DE4"/>
    <w:rsid w:val="008E00D2"/>
    <w:rsid w:val="008E07DD"/>
    <w:rsid w:val="008E0CE1"/>
    <w:rsid w:val="008E2544"/>
    <w:rsid w:val="008E2C6F"/>
    <w:rsid w:val="008E4AA1"/>
    <w:rsid w:val="008F42DD"/>
    <w:rsid w:val="009045ED"/>
    <w:rsid w:val="009050B8"/>
    <w:rsid w:val="00912283"/>
    <w:rsid w:val="009129AB"/>
    <w:rsid w:val="00917017"/>
    <w:rsid w:val="00917712"/>
    <w:rsid w:val="00932116"/>
    <w:rsid w:val="009322DC"/>
    <w:rsid w:val="00935B4F"/>
    <w:rsid w:val="00947D99"/>
    <w:rsid w:val="009511FB"/>
    <w:rsid w:val="009533BB"/>
    <w:rsid w:val="00970FFE"/>
    <w:rsid w:val="00971261"/>
    <w:rsid w:val="009713E2"/>
    <w:rsid w:val="00975E97"/>
    <w:rsid w:val="00982654"/>
    <w:rsid w:val="00985003"/>
    <w:rsid w:val="009856D0"/>
    <w:rsid w:val="00986E98"/>
    <w:rsid w:val="0098746A"/>
    <w:rsid w:val="0099161D"/>
    <w:rsid w:val="0099167C"/>
    <w:rsid w:val="00993EF4"/>
    <w:rsid w:val="0099400E"/>
    <w:rsid w:val="00994AD6"/>
    <w:rsid w:val="00994BDE"/>
    <w:rsid w:val="009A0437"/>
    <w:rsid w:val="009A1ACC"/>
    <w:rsid w:val="009A28FB"/>
    <w:rsid w:val="009A47E0"/>
    <w:rsid w:val="009A601D"/>
    <w:rsid w:val="009B0B33"/>
    <w:rsid w:val="009B2117"/>
    <w:rsid w:val="009B4F70"/>
    <w:rsid w:val="009B5F17"/>
    <w:rsid w:val="009B7D13"/>
    <w:rsid w:val="009C0E0F"/>
    <w:rsid w:val="009C1AA5"/>
    <w:rsid w:val="009C2CD0"/>
    <w:rsid w:val="009C4CF5"/>
    <w:rsid w:val="009C764C"/>
    <w:rsid w:val="009D04A7"/>
    <w:rsid w:val="009D056D"/>
    <w:rsid w:val="009D288E"/>
    <w:rsid w:val="009D2CCD"/>
    <w:rsid w:val="009D38DE"/>
    <w:rsid w:val="009D53B0"/>
    <w:rsid w:val="009D554B"/>
    <w:rsid w:val="009D6805"/>
    <w:rsid w:val="009E00CC"/>
    <w:rsid w:val="009E5063"/>
    <w:rsid w:val="009E6845"/>
    <w:rsid w:val="009E73FE"/>
    <w:rsid w:val="009F0651"/>
    <w:rsid w:val="009F65DB"/>
    <w:rsid w:val="00A026FA"/>
    <w:rsid w:val="00A03AF9"/>
    <w:rsid w:val="00A05A67"/>
    <w:rsid w:val="00A06153"/>
    <w:rsid w:val="00A06890"/>
    <w:rsid w:val="00A06AAF"/>
    <w:rsid w:val="00A07FF2"/>
    <w:rsid w:val="00A11115"/>
    <w:rsid w:val="00A1316A"/>
    <w:rsid w:val="00A1335C"/>
    <w:rsid w:val="00A13E9D"/>
    <w:rsid w:val="00A163A7"/>
    <w:rsid w:val="00A176C2"/>
    <w:rsid w:val="00A20C8B"/>
    <w:rsid w:val="00A21365"/>
    <w:rsid w:val="00A21670"/>
    <w:rsid w:val="00A21D30"/>
    <w:rsid w:val="00A2507F"/>
    <w:rsid w:val="00A32889"/>
    <w:rsid w:val="00A32EB3"/>
    <w:rsid w:val="00A350AE"/>
    <w:rsid w:val="00A3589D"/>
    <w:rsid w:val="00A35C8F"/>
    <w:rsid w:val="00A3733E"/>
    <w:rsid w:val="00A40308"/>
    <w:rsid w:val="00A41620"/>
    <w:rsid w:val="00A43C7E"/>
    <w:rsid w:val="00A43EF8"/>
    <w:rsid w:val="00A44F6D"/>
    <w:rsid w:val="00A45250"/>
    <w:rsid w:val="00A464B6"/>
    <w:rsid w:val="00A4734F"/>
    <w:rsid w:val="00A47D56"/>
    <w:rsid w:val="00A55153"/>
    <w:rsid w:val="00A56968"/>
    <w:rsid w:val="00A6021D"/>
    <w:rsid w:val="00A65735"/>
    <w:rsid w:val="00A67A81"/>
    <w:rsid w:val="00A70B5A"/>
    <w:rsid w:val="00A73CEE"/>
    <w:rsid w:val="00A753F9"/>
    <w:rsid w:val="00A771EF"/>
    <w:rsid w:val="00A81A48"/>
    <w:rsid w:val="00A81B46"/>
    <w:rsid w:val="00A90E35"/>
    <w:rsid w:val="00A911BF"/>
    <w:rsid w:val="00A926C2"/>
    <w:rsid w:val="00A92908"/>
    <w:rsid w:val="00A93949"/>
    <w:rsid w:val="00AA0CF1"/>
    <w:rsid w:val="00AA0E3F"/>
    <w:rsid w:val="00AA6B81"/>
    <w:rsid w:val="00AB0E2B"/>
    <w:rsid w:val="00AB5ABC"/>
    <w:rsid w:val="00AB5F09"/>
    <w:rsid w:val="00AB65D1"/>
    <w:rsid w:val="00AC094C"/>
    <w:rsid w:val="00AC0AA9"/>
    <w:rsid w:val="00AC1E56"/>
    <w:rsid w:val="00AC7ABF"/>
    <w:rsid w:val="00AD136B"/>
    <w:rsid w:val="00AD15DE"/>
    <w:rsid w:val="00AD39B1"/>
    <w:rsid w:val="00AD3E76"/>
    <w:rsid w:val="00AD6313"/>
    <w:rsid w:val="00AD765A"/>
    <w:rsid w:val="00AE115C"/>
    <w:rsid w:val="00AE63E3"/>
    <w:rsid w:val="00AE71B5"/>
    <w:rsid w:val="00AF017F"/>
    <w:rsid w:val="00AF0D8C"/>
    <w:rsid w:val="00AF2BA4"/>
    <w:rsid w:val="00AF3A12"/>
    <w:rsid w:val="00AF65AA"/>
    <w:rsid w:val="00AF6C8C"/>
    <w:rsid w:val="00AF743E"/>
    <w:rsid w:val="00B01465"/>
    <w:rsid w:val="00B02087"/>
    <w:rsid w:val="00B02DF7"/>
    <w:rsid w:val="00B05C55"/>
    <w:rsid w:val="00B06218"/>
    <w:rsid w:val="00B125FA"/>
    <w:rsid w:val="00B15BE8"/>
    <w:rsid w:val="00B179C4"/>
    <w:rsid w:val="00B2178F"/>
    <w:rsid w:val="00B21DE4"/>
    <w:rsid w:val="00B2349A"/>
    <w:rsid w:val="00B23E01"/>
    <w:rsid w:val="00B24DE1"/>
    <w:rsid w:val="00B25B18"/>
    <w:rsid w:val="00B34105"/>
    <w:rsid w:val="00B34350"/>
    <w:rsid w:val="00B36377"/>
    <w:rsid w:val="00B41CED"/>
    <w:rsid w:val="00B42A07"/>
    <w:rsid w:val="00B449B6"/>
    <w:rsid w:val="00B47468"/>
    <w:rsid w:val="00B52FB7"/>
    <w:rsid w:val="00B56007"/>
    <w:rsid w:val="00B562DF"/>
    <w:rsid w:val="00B575AD"/>
    <w:rsid w:val="00B57EE0"/>
    <w:rsid w:val="00B62CD7"/>
    <w:rsid w:val="00B62ED4"/>
    <w:rsid w:val="00B65F59"/>
    <w:rsid w:val="00B672E2"/>
    <w:rsid w:val="00B679F2"/>
    <w:rsid w:val="00B72CEB"/>
    <w:rsid w:val="00B83FE1"/>
    <w:rsid w:val="00B847EA"/>
    <w:rsid w:val="00B86E70"/>
    <w:rsid w:val="00B86EA3"/>
    <w:rsid w:val="00B900F8"/>
    <w:rsid w:val="00BA0C89"/>
    <w:rsid w:val="00BA546C"/>
    <w:rsid w:val="00BA62EF"/>
    <w:rsid w:val="00BA7B6F"/>
    <w:rsid w:val="00BB06A3"/>
    <w:rsid w:val="00BB15FC"/>
    <w:rsid w:val="00BB371B"/>
    <w:rsid w:val="00BC2407"/>
    <w:rsid w:val="00BE569C"/>
    <w:rsid w:val="00BF28A2"/>
    <w:rsid w:val="00BF4ECD"/>
    <w:rsid w:val="00BF6B50"/>
    <w:rsid w:val="00C02616"/>
    <w:rsid w:val="00C03CB2"/>
    <w:rsid w:val="00C075AD"/>
    <w:rsid w:val="00C17B3E"/>
    <w:rsid w:val="00C2112E"/>
    <w:rsid w:val="00C2678D"/>
    <w:rsid w:val="00C270E6"/>
    <w:rsid w:val="00C33C69"/>
    <w:rsid w:val="00C33E40"/>
    <w:rsid w:val="00C35A08"/>
    <w:rsid w:val="00C36649"/>
    <w:rsid w:val="00C36958"/>
    <w:rsid w:val="00C375C6"/>
    <w:rsid w:val="00C37D9F"/>
    <w:rsid w:val="00C4107E"/>
    <w:rsid w:val="00C41811"/>
    <w:rsid w:val="00C41A07"/>
    <w:rsid w:val="00C43A2B"/>
    <w:rsid w:val="00C45B3A"/>
    <w:rsid w:val="00C45F6A"/>
    <w:rsid w:val="00C469C3"/>
    <w:rsid w:val="00C47036"/>
    <w:rsid w:val="00C5110B"/>
    <w:rsid w:val="00C5600E"/>
    <w:rsid w:val="00C568EA"/>
    <w:rsid w:val="00C6018F"/>
    <w:rsid w:val="00C61603"/>
    <w:rsid w:val="00C6214E"/>
    <w:rsid w:val="00C630C0"/>
    <w:rsid w:val="00C6514F"/>
    <w:rsid w:val="00C722D9"/>
    <w:rsid w:val="00C728F4"/>
    <w:rsid w:val="00C72D91"/>
    <w:rsid w:val="00C755FA"/>
    <w:rsid w:val="00C83B3A"/>
    <w:rsid w:val="00C83E04"/>
    <w:rsid w:val="00C84E23"/>
    <w:rsid w:val="00C85472"/>
    <w:rsid w:val="00C85C84"/>
    <w:rsid w:val="00CA296B"/>
    <w:rsid w:val="00CA6293"/>
    <w:rsid w:val="00CA70DD"/>
    <w:rsid w:val="00CA7E51"/>
    <w:rsid w:val="00CB0002"/>
    <w:rsid w:val="00CB026E"/>
    <w:rsid w:val="00CB0FFB"/>
    <w:rsid w:val="00CB1071"/>
    <w:rsid w:val="00CB3BA2"/>
    <w:rsid w:val="00CB4026"/>
    <w:rsid w:val="00CB4757"/>
    <w:rsid w:val="00CC078D"/>
    <w:rsid w:val="00CC2346"/>
    <w:rsid w:val="00CC676F"/>
    <w:rsid w:val="00CD2C10"/>
    <w:rsid w:val="00CD6917"/>
    <w:rsid w:val="00CD74DD"/>
    <w:rsid w:val="00CD7E32"/>
    <w:rsid w:val="00CE2719"/>
    <w:rsid w:val="00CE29BA"/>
    <w:rsid w:val="00CE3C6A"/>
    <w:rsid w:val="00CE5E1C"/>
    <w:rsid w:val="00CE7B63"/>
    <w:rsid w:val="00CF1C95"/>
    <w:rsid w:val="00CF1D7C"/>
    <w:rsid w:val="00CF3DCD"/>
    <w:rsid w:val="00CF54BA"/>
    <w:rsid w:val="00D035A5"/>
    <w:rsid w:val="00D1308B"/>
    <w:rsid w:val="00D14B28"/>
    <w:rsid w:val="00D15D87"/>
    <w:rsid w:val="00D21C85"/>
    <w:rsid w:val="00D23B93"/>
    <w:rsid w:val="00D27944"/>
    <w:rsid w:val="00D27F5D"/>
    <w:rsid w:val="00D32A98"/>
    <w:rsid w:val="00D35D6D"/>
    <w:rsid w:val="00D37114"/>
    <w:rsid w:val="00D42709"/>
    <w:rsid w:val="00D43A47"/>
    <w:rsid w:val="00D43DB1"/>
    <w:rsid w:val="00D44016"/>
    <w:rsid w:val="00D46B75"/>
    <w:rsid w:val="00D46C13"/>
    <w:rsid w:val="00D507F0"/>
    <w:rsid w:val="00D50A31"/>
    <w:rsid w:val="00D50AE4"/>
    <w:rsid w:val="00D50E96"/>
    <w:rsid w:val="00D53D52"/>
    <w:rsid w:val="00D53DBE"/>
    <w:rsid w:val="00D54E78"/>
    <w:rsid w:val="00D61533"/>
    <w:rsid w:val="00D65670"/>
    <w:rsid w:val="00D6747D"/>
    <w:rsid w:val="00D73A9D"/>
    <w:rsid w:val="00D75F29"/>
    <w:rsid w:val="00D76C96"/>
    <w:rsid w:val="00D80387"/>
    <w:rsid w:val="00D84C95"/>
    <w:rsid w:val="00D84E72"/>
    <w:rsid w:val="00D85930"/>
    <w:rsid w:val="00D8594E"/>
    <w:rsid w:val="00D85F1D"/>
    <w:rsid w:val="00DA1010"/>
    <w:rsid w:val="00DB06B3"/>
    <w:rsid w:val="00DB1350"/>
    <w:rsid w:val="00DB15EC"/>
    <w:rsid w:val="00DB2469"/>
    <w:rsid w:val="00DB5F72"/>
    <w:rsid w:val="00DB6594"/>
    <w:rsid w:val="00DC204B"/>
    <w:rsid w:val="00DD1B04"/>
    <w:rsid w:val="00DD3B99"/>
    <w:rsid w:val="00DD7E91"/>
    <w:rsid w:val="00DE1847"/>
    <w:rsid w:val="00DE3776"/>
    <w:rsid w:val="00DE7DEB"/>
    <w:rsid w:val="00DE7F59"/>
    <w:rsid w:val="00DF15DA"/>
    <w:rsid w:val="00DF4385"/>
    <w:rsid w:val="00DF67B9"/>
    <w:rsid w:val="00E009A6"/>
    <w:rsid w:val="00E00E0D"/>
    <w:rsid w:val="00E01969"/>
    <w:rsid w:val="00E03C88"/>
    <w:rsid w:val="00E06227"/>
    <w:rsid w:val="00E06D7E"/>
    <w:rsid w:val="00E11486"/>
    <w:rsid w:val="00E1150A"/>
    <w:rsid w:val="00E14C01"/>
    <w:rsid w:val="00E16C0F"/>
    <w:rsid w:val="00E17DF6"/>
    <w:rsid w:val="00E204E6"/>
    <w:rsid w:val="00E20986"/>
    <w:rsid w:val="00E22C34"/>
    <w:rsid w:val="00E30B26"/>
    <w:rsid w:val="00E342C3"/>
    <w:rsid w:val="00E36507"/>
    <w:rsid w:val="00E40EE4"/>
    <w:rsid w:val="00E43F9E"/>
    <w:rsid w:val="00E4688F"/>
    <w:rsid w:val="00E51E49"/>
    <w:rsid w:val="00E55D2B"/>
    <w:rsid w:val="00E5751F"/>
    <w:rsid w:val="00E57862"/>
    <w:rsid w:val="00E64F33"/>
    <w:rsid w:val="00E67EDD"/>
    <w:rsid w:val="00E70421"/>
    <w:rsid w:val="00E70744"/>
    <w:rsid w:val="00E70C91"/>
    <w:rsid w:val="00E71FD1"/>
    <w:rsid w:val="00E75E21"/>
    <w:rsid w:val="00E848E3"/>
    <w:rsid w:val="00E862F6"/>
    <w:rsid w:val="00E90098"/>
    <w:rsid w:val="00E902A4"/>
    <w:rsid w:val="00E90572"/>
    <w:rsid w:val="00E92A47"/>
    <w:rsid w:val="00E95192"/>
    <w:rsid w:val="00E97C30"/>
    <w:rsid w:val="00EA0B96"/>
    <w:rsid w:val="00EA3967"/>
    <w:rsid w:val="00EA3BEB"/>
    <w:rsid w:val="00EA4F2C"/>
    <w:rsid w:val="00EA7DFF"/>
    <w:rsid w:val="00EB39A3"/>
    <w:rsid w:val="00EB3F4D"/>
    <w:rsid w:val="00EB74EE"/>
    <w:rsid w:val="00EB77F2"/>
    <w:rsid w:val="00EC38D1"/>
    <w:rsid w:val="00EC4E33"/>
    <w:rsid w:val="00EC68BA"/>
    <w:rsid w:val="00EC75B9"/>
    <w:rsid w:val="00ED1553"/>
    <w:rsid w:val="00ED246F"/>
    <w:rsid w:val="00ED474B"/>
    <w:rsid w:val="00ED7DC6"/>
    <w:rsid w:val="00EE0784"/>
    <w:rsid w:val="00EE2C78"/>
    <w:rsid w:val="00EE4DCF"/>
    <w:rsid w:val="00EE64DE"/>
    <w:rsid w:val="00EF2437"/>
    <w:rsid w:val="00EF2A91"/>
    <w:rsid w:val="00EF6518"/>
    <w:rsid w:val="00F0072F"/>
    <w:rsid w:val="00F0145B"/>
    <w:rsid w:val="00F0309D"/>
    <w:rsid w:val="00F03893"/>
    <w:rsid w:val="00F0393C"/>
    <w:rsid w:val="00F06E0C"/>
    <w:rsid w:val="00F1459B"/>
    <w:rsid w:val="00F20DB3"/>
    <w:rsid w:val="00F2576A"/>
    <w:rsid w:val="00F25835"/>
    <w:rsid w:val="00F2661F"/>
    <w:rsid w:val="00F302C0"/>
    <w:rsid w:val="00F3272B"/>
    <w:rsid w:val="00F335D9"/>
    <w:rsid w:val="00F340B8"/>
    <w:rsid w:val="00F36FDE"/>
    <w:rsid w:val="00F43EE7"/>
    <w:rsid w:val="00F44458"/>
    <w:rsid w:val="00F4449C"/>
    <w:rsid w:val="00F52A9A"/>
    <w:rsid w:val="00F5367A"/>
    <w:rsid w:val="00F56A53"/>
    <w:rsid w:val="00F57793"/>
    <w:rsid w:val="00F60737"/>
    <w:rsid w:val="00F61304"/>
    <w:rsid w:val="00F62FF6"/>
    <w:rsid w:val="00F64FA4"/>
    <w:rsid w:val="00F721C9"/>
    <w:rsid w:val="00F7475F"/>
    <w:rsid w:val="00F76176"/>
    <w:rsid w:val="00F7692B"/>
    <w:rsid w:val="00F81E9F"/>
    <w:rsid w:val="00F82192"/>
    <w:rsid w:val="00F86C40"/>
    <w:rsid w:val="00F90735"/>
    <w:rsid w:val="00F93420"/>
    <w:rsid w:val="00F955C6"/>
    <w:rsid w:val="00FA0F81"/>
    <w:rsid w:val="00FA1917"/>
    <w:rsid w:val="00FA5322"/>
    <w:rsid w:val="00FA6566"/>
    <w:rsid w:val="00FB2A40"/>
    <w:rsid w:val="00FB36EA"/>
    <w:rsid w:val="00FB5425"/>
    <w:rsid w:val="00FB61B2"/>
    <w:rsid w:val="00FC003D"/>
    <w:rsid w:val="00FC19A1"/>
    <w:rsid w:val="00FC29DC"/>
    <w:rsid w:val="00FC5091"/>
    <w:rsid w:val="00FC5638"/>
    <w:rsid w:val="00FC5C27"/>
    <w:rsid w:val="00FD65C9"/>
    <w:rsid w:val="00FE0F05"/>
    <w:rsid w:val="00FE5657"/>
    <w:rsid w:val="00FE648B"/>
    <w:rsid w:val="00FF51D4"/>
    <w:rsid w:val="00FF60AC"/>
    <w:rsid w:val="00FF6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9AF902B-F3D4-42FD-881F-1FC05851C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64DE"/>
    <w:pPr>
      <w:spacing w:after="0" w:line="240" w:lineRule="auto"/>
    </w:pPr>
    <w:rPr>
      <w:rFonts w:ascii="Times New Roman" w:eastAsiaTheme="minorEastAsia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64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64DE"/>
    <w:rPr>
      <w:rFonts w:ascii="Times New Roman" w:eastAsiaTheme="minorEastAsia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E64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64DE"/>
    <w:rPr>
      <w:rFonts w:ascii="Times New Roman" w:eastAsiaTheme="minorEastAsia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64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4DE"/>
    <w:rPr>
      <w:rFonts w:ascii="Tahoma" w:eastAsiaTheme="minorEastAsia" w:hAnsi="Tahoma" w:cs="Tahoma"/>
      <w:sz w:val="16"/>
      <w:szCs w:val="16"/>
    </w:rPr>
  </w:style>
  <w:style w:type="character" w:styleId="Hyperlink">
    <w:name w:val="Hyperlink"/>
    <w:rsid w:val="00EE64DE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kumar.venkitanarayanan@ucon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StageName xmlns="47ad9458-6716-4e69-98bd-8ba0dec94532" xsi:nil="true"/>
    <Checked_x0020_Out_x0020_To xmlns="47ad9458-6716-4e69-98bd-8ba0dec94532">
      <UserInfo>
        <DisplayName/>
        <AccountId xsi:nil="true"/>
        <AccountType/>
      </UserInfo>
    </Checked_x0020_Out_x0020_To>
    <DocumentType xmlns="47ad9458-6716-4e69-98bd-8ba0dec94532">Data Sheet</DocumentType>
    <TitleName xmlns="47ad9458-6716-4e69-98bd-8ba0dec94532">Data Sheet 1.DOCX</TitleName>
    <FileFormat xmlns="47ad9458-6716-4e69-98bd-8ba0dec94532">DOCX</FileFormat>
    <DocumentId xmlns="47ad9458-6716-4e69-98bd-8ba0dec94532">Data Sheet 1.DOCX</DocumentId>
    <IsDeleted xmlns="47ad9458-6716-4e69-98bd-8ba0dec94532">false</IsDelet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4C5640FB88C44895358EB2DD49BD7B" ma:contentTypeVersion="7" ma:contentTypeDescription="Create a new document." ma:contentTypeScope="" ma:versionID="284b042a7654b1814a23c06e557ad55a">
  <xsd:schema xmlns:xsd="http://www.w3.org/2001/XMLSchema" xmlns:p="http://schemas.microsoft.com/office/2006/metadata/properties" xmlns:ns2="47ad9458-6716-4e69-98bd-8ba0dec94532" targetNamespace="http://schemas.microsoft.com/office/2006/metadata/properties" ma:root="true" ma:fieldsID="d10e88e606e8099b9f8e14cbf7618b12" ns2:_="">
    <xsd:import namespace="47ad9458-6716-4e69-98bd-8ba0dec94532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FileFormat" minOccurs="0"/>
                <xsd:element ref="ns2:DocumentId" minOccurs="0"/>
                <xsd:element ref="ns2:TitleName" minOccurs="0"/>
                <xsd:element ref="ns2:StageName" minOccurs="0"/>
                <xsd:element ref="ns2:IsDeleted" minOccurs="0"/>
                <xsd:element ref="ns2:Checked_x0020_Out_x0020_To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47ad9458-6716-4e69-98bd-8ba0dec94532" elementFormDefault="qualified">
    <xsd:import namespace="http://schemas.microsoft.com/office/2006/documentManagement/types"/>
    <xsd:element name="DocumentType" ma:index="8" nillable="true" ma:displayName="DocumentType" ma:internalName="DocumentType">
      <xsd:simpleType>
        <xsd:restriction base="dms:Text"/>
      </xsd:simpleType>
    </xsd:element>
    <xsd:element name="FileFormat" ma:index="9" nillable="true" ma:displayName="FileFormat" ma:internalName="FileFormat">
      <xsd:simpleType>
        <xsd:restriction base="dms:Text"/>
      </xsd:simpleType>
    </xsd:element>
    <xsd:element name="DocumentId" ma:index="10" nillable="true" ma:displayName="DocumentId" ma:internalName="DocumentId">
      <xsd:simpleType>
        <xsd:restriction base="dms:Text"/>
      </xsd:simpleType>
    </xsd:element>
    <xsd:element name="TitleName" ma:index="11" nillable="true" ma:displayName="TitleName" ma:internalName="TitleName">
      <xsd:simpleType>
        <xsd:restriction base="dms:Text"/>
      </xsd:simpleType>
    </xsd:element>
    <xsd:element name="StageName" ma:index="12" nillable="true" ma:displayName="StageName" ma:internalName="StageName">
      <xsd:simpleType>
        <xsd:restriction base="dms:Text"/>
      </xsd:simpleType>
    </xsd:element>
    <xsd:element name="IsDeleted" ma:index="13" nillable="true" ma:displayName="IsDeleted" ma:default="0" ma:internalName="IsDeleted">
      <xsd:simpleType>
        <xsd:restriction base="dms:Boolean"/>
      </xsd:simpleType>
    </xsd:element>
    <xsd:element name="Checked_x0020_Out_x0020_To" ma:index="14" nillable="true" ma:displayName="Checked Out To" ma:list="UserInfo" ma:internalName="Checked_x0020_Out_x0020_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A83360F2-8C1F-4102-9E03-F1287305A3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CAADD8-A1E1-47EA-85E6-0D3130D80670}">
  <ds:schemaRefs>
    <ds:schemaRef ds:uri="http://schemas.microsoft.com/office/2006/metadata/properties"/>
    <ds:schemaRef ds:uri="47ad9458-6716-4e69-98bd-8ba0dec94532"/>
  </ds:schemaRefs>
</ds:datastoreItem>
</file>

<file path=customXml/itemProps3.xml><?xml version="1.0" encoding="utf-8"?>
<ds:datastoreItem xmlns:ds="http://schemas.openxmlformats.org/officeDocument/2006/customXml" ds:itemID="{F95FAB96-4BD8-4B81-BFF1-7A914991AC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d9458-6716-4e69-98bd-8ba0dec94532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era Surendran Nair</dc:creator>
  <cp:lastModifiedBy>Meera</cp:lastModifiedBy>
  <cp:revision>2</cp:revision>
  <dcterms:created xsi:type="dcterms:W3CDTF">2018-02-10T18:13:00Z</dcterms:created>
  <dcterms:modified xsi:type="dcterms:W3CDTF">2018-02-10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4C5640FB88C44895358EB2DD49BD7B</vt:lpwstr>
  </property>
</Properties>
</file>